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hiaraf10.github.io/manuscript-exampl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hiaraf10.github.io/manuscript-exampl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12T11:13:30Z</dcterms:created>
  <dcterms:modified xsi:type="dcterms:W3CDTF">2023-07-12T11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